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0BD5D" w14:textId="77777777" w:rsidR="0002392B" w:rsidRDefault="0002392B" w:rsidP="00E26F1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F497FC4" w14:textId="092DC447" w:rsidR="006E495A" w:rsidRDefault="006E495A" w:rsidP="006E495A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1307C">
        <w:rPr>
          <w:rFonts w:ascii="Times New Roman" w:hAnsi="Times New Roman" w:cs="Times New Roman"/>
          <w:b/>
          <w:bCs/>
          <w:sz w:val="28"/>
          <w:szCs w:val="28"/>
        </w:rPr>
        <w:t xml:space="preserve">CURRICULUM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MINOR </w:t>
      </w:r>
      <w:r w:rsidRPr="00F1307C">
        <w:rPr>
          <w:rFonts w:ascii="Times New Roman" w:hAnsi="Times New Roman" w:cs="Times New Roman"/>
          <w:b/>
          <w:bCs/>
          <w:sz w:val="28"/>
          <w:szCs w:val="28"/>
        </w:rPr>
        <w:t>REVISIO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PROPOSAL</w:t>
      </w:r>
    </w:p>
    <w:p w14:paraId="61B74E2E" w14:textId="77777777" w:rsidR="006E495A" w:rsidRDefault="006E495A" w:rsidP="006E495A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0" w:type="auto"/>
        <w:tblInd w:w="4945" w:type="dxa"/>
        <w:tblLook w:val="04A0" w:firstRow="1" w:lastRow="0" w:firstColumn="1" w:lastColumn="0" w:noHBand="0" w:noVBand="1"/>
      </w:tblPr>
      <w:tblGrid>
        <w:gridCol w:w="2790"/>
        <w:gridCol w:w="1615"/>
      </w:tblGrid>
      <w:tr w:rsidR="006E495A" w:rsidRPr="00F44CFD" w14:paraId="7D95AA4D" w14:textId="77777777" w:rsidTr="00921717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503F1B98" w14:textId="77777777" w:rsidR="006E495A" w:rsidRPr="007723DA" w:rsidRDefault="006E495A" w:rsidP="00921717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Submission Reference Number</w:t>
            </w:r>
          </w:p>
        </w:tc>
        <w:tc>
          <w:tcPr>
            <w:tcW w:w="1615" w:type="dxa"/>
            <w:vAlign w:val="center"/>
          </w:tcPr>
          <w:p w14:paraId="20126ABD" w14:textId="77777777" w:rsidR="006E495A" w:rsidRPr="007723DA" w:rsidRDefault="006E495A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E495A" w:rsidRPr="00F44CFD" w14:paraId="5541D88F" w14:textId="77777777" w:rsidTr="00921717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71B33D69" w14:textId="77777777" w:rsidR="006E495A" w:rsidRDefault="006E495A" w:rsidP="00921717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Received by</w:t>
            </w:r>
          </w:p>
        </w:tc>
        <w:tc>
          <w:tcPr>
            <w:tcW w:w="1615" w:type="dxa"/>
            <w:vAlign w:val="center"/>
          </w:tcPr>
          <w:p w14:paraId="0447E5A7" w14:textId="77777777" w:rsidR="006E495A" w:rsidRPr="007723DA" w:rsidRDefault="006E495A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E495A" w:rsidRPr="00F44CFD" w14:paraId="59BD0909" w14:textId="77777777" w:rsidTr="00921717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5A1DDC2F" w14:textId="77777777" w:rsidR="006E495A" w:rsidRDefault="006E495A" w:rsidP="00921717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Date Received</w:t>
            </w:r>
          </w:p>
        </w:tc>
        <w:tc>
          <w:tcPr>
            <w:tcW w:w="1615" w:type="dxa"/>
            <w:vAlign w:val="center"/>
          </w:tcPr>
          <w:p w14:paraId="4694E90A" w14:textId="77777777" w:rsidR="006E495A" w:rsidRPr="007723DA" w:rsidRDefault="006E495A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67C553EC" w14:textId="0FF97A6C" w:rsidR="007A21DD" w:rsidRDefault="006E495A" w:rsidP="0054007E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731BA">
        <w:rPr>
          <w:rFonts w:ascii="Times New Roman" w:hAnsi="Times New Roman" w:cs="Times New Roman"/>
          <w:i/>
          <w:iCs/>
          <w:sz w:val="16"/>
          <w:szCs w:val="16"/>
        </w:rPr>
        <w:t>To be filled out by OCI</w:t>
      </w:r>
    </w:p>
    <w:p w14:paraId="743634C9" w14:textId="77777777" w:rsidR="00817F0C" w:rsidRPr="0054007E" w:rsidRDefault="00817F0C" w:rsidP="0054007E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3A25F967" w14:textId="77777777" w:rsidR="006E495A" w:rsidRPr="00F1307C" w:rsidRDefault="006E495A" w:rsidP="006E495A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I. COLLEGE AND PROGRAM INFORMATION</w:t>
      </w:r>
    </w:p>
    <w:p w14:paraId="5DDDA8D3" w14:textId="77777777" w:rsidR="006E495A" w:rsidRPr="00F1307C" w:rsidRDefault="006E495A" w:rsidP="006E495A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6E495A" w:rsidRPr="00F1307C" w14:paraId="2149E8E6" w14:textId="77777777" w:rsidTr="00E26F1D">
        <w:tc>
          <w:tcPr>
            <w:tcW w:w="2515" w:type="dxa"/>
            <w:vAlign w:val="center"/>
          </w:tcPr>
          <w:p w14:paraId="1BA2A0A3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6835" w:type="dxa"/>
          </w:tcPr>
          <w:p w14:paraId="48F95BF7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702B9083" w14:textId="77777777" w:rsidTr="00E26F1D">
        <w:tc>
          <w:tcPr>
            <w:tcW w:w="2515" w:type="dxa"/>
            <w:vAlign w:val="center"/>
          </w:tcPr>
          <w:p w14:paraId="2B78950D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6835" w:type="dxa"/>
          </w:tcPr>
          <w:p w14:paraId="4BFAD0DD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2D28BAAE" w14:textId="77777777" w:rsidTr="00E26F1D">
        <w:tc>
          <w:tcPr>
            <w:tcW w:w="2515" w:type="dxa"/>
            <w:vAlign w:val="center"/>
          </w:tcPr>
          <w:p w14:paraId="5253F6D0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Program</w:t>
            </w:r>
          </w:p>
        </w:tc>
        <w:tc>
          <w:tcPr>
            <w:tcW w:w="6835" w:type="dxa"/>
          </w:tcPr>
          <w:p w14:paraId="7A3061E6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7A2FE730" w14:textId="77777777" w:rsidTr="00E26F1D">
        <w:tc>
          <w:tcPr>
            <w:tcW w:w="2515" w:type="dxa"/>
            <w:vAlign w:val="center"/>
          </w:tcPr>
          <w:p w14:paraId="0E8E5E16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jor</w:t>
            </w:r>
          </w:p>
        </w:tc>
        <w:tc>
          <w:tcPr>
            <w:tcW w:w="6835" w:type="dxa"/>
          </w:tcPr>
          <w:p w14:paraId="06BC204D" w14:textId="77777777" w:rsidR="006E495A" w:rsidRPr="00182E0B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2E0B">
              <w:rPr>
                <w:rFonts w:ascii="Times New Roman" w:hAnsi="Times New Roman" w:cs="Times New Roman"/>
                <w:i/>
                <w:iCs/>
                <w:color w:val="EE0000"/>
                <w:sz w:val="24"/>
                <w:szCs w:val="24"/>
              </w:rPr>
              <w:t xml:space="preserve"> (Please delete this row if it is not applicable.)</w:t>
            </w:r>
          </w:p>
        </w:tc>
      </w:tr>
      <w:tr w:rsidR="006E495A" w:rsidRPr="00F1307C" w14:paraId="34A82135" w14:textId="77777777" w:rsidTr="00E26F1D">
        <w:tc>
          <w:tcPr>
            <w:tcW w:w="2515" w:type="dxa"/>
            <w:vAlign w:val="center"/>
          </w:tcPr>
          <w:p w14:paraId="1AC505A4" w14:textId="2D3E801F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O Reference</w:t>
            </w:r>
          </w:p>
        </w:tc>
        <w:tc>
          <w:tcPr>
            <w:tcW w:w="6835" w:type="dxa"/>
          </w:tcPr>
          <w:p w14:paraId="137618F5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2FB5AC8F" w14:textId="77777777" w:rsidTr="00E26F1D">
        <w:tc>
          <w:tcPr>
            <w:tcW w:w="2515" w:type="dxa"/>
            <w:vAlign w:val="center"/>
          </w:tcPr>
          <w:p w14:paraId="310EBC8E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Last Revision</w:t>
            </w:r>
          </w:p>
        </w:tc>
        <w:tc>
          <w:tcPr>
            <w:tcW w:w="6835" w:type="dxa"/>
          </w:tcPr>
          <w:p w14:paraId="1D64664F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CB9335" w14:textId="77777777" w:rsidR="0002392B" w:rsidRPr="00F1307C" w:rsidRDefault="0002392B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D27A21" w14:textId="11927029" w:rsidR="0002392B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II. REVISION INFORMATION</w:t>
      </w:r>
    </w:p>
    <w:p w14:paraId="466AADCF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CD286D" w14:textId="68FCE0FB" w:rsidR="0048462E" w:rsidRPr="00F1307C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Proposed Curriculum</w:t>
      </w:r>
    </w:p>
    <w:p w14:paraId="3EF23990" w14:textId="77777777" w:rsidR="0048462E" w:rsidRPr="00F1307C" w:rsidRDefault="0048462E" w:rsidP="00F1307C">
      <w:pPr>
        <w:pStyle w:val="ListParagraph"/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A36D06" w14:textId="493D8EF5" w:rsidR="00F1307C" w:rsidRPr="00C835DA" w:rsidRDefault="00897B1E" w:rsidP="006654FF">
      <w:pPr>
        <w:pStyle w:val="ListParagraph"/>
        <w:numPr>
          <w:ilvl w:val="0"/>
          <w:numId w:val="16"/>
        </w:numPr>
        <w:tabs>
          <w:tab w:val="left" w:pos="990"/>
          <w:tab w:val="center" w:pos="5400"/>
        </w:tabs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Description </w:t>
      </w:r>
      <w:r w:rsidR="001C746C"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and rationale </w:t>
      </w:r>
      <w:r w:rsidR="00984D35" w:rsidRPr="00C835DA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1C746C"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 the revised curricul</w:t>
      </w:r>
      <w:r w:rsidR="002B29CC" w:rsidRPr="00C835DA">
        <w:rPr>
          <w:rFonts w:ascii="Times New Roman" w:hAnsi="Times New Roman" w:cs="Times New Roman"/>
          <w:b/>
          <w:bCs/>
          <w:sz w:val="24"/>
          <w:szCs w:val="24"/>
        </w:rPr>
        <w:t>um</w:t>
      </w:r>
      <w:r w:rsidR="00C835DA"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8676D5" w14:textId="77777777" w:rsidR="00C835DA" w:rsidRPr="00C835DA" w:rsidRDefault="00C835DA" w:rsidP="00C835DA">
      <w:pPr>
        <w:pStyle w:val="ListParagraph"/>
        <w:tabs>
          <w:tab w:val="left" w:pos="990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ABB4C4" w14:textId="05DE3A3F" w:rsidR="00897B1E" w:rsidRPr="00F1307C" w:rsidRDefault="00897B1E" w:rsidP="001C4D73">
      <w:pPr>
        <w:pStyle w:val="ListParagraph"/>
        <w:numPr>
          <w:ilvl w:val="0"/>
          <w:numId w:val="16"/>
        </w:numPr>
        <w:tabs>
          <w:tab w:val="left" w:pos="990"/>
          <w:tab w:val="center" w:pos="5400"/>
        </w:tabs>
        <w:spacing w:after="0" w:line="240" w:lineRule="auto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1C746C" w:rsidRPr="00F1307C">
        <w:rPr>
          <w:rFonts w:ascii="Times New Roman" w:hAnsi="Times New Roman" w:cs="Times New Roman"/>
          <w:b/>
          <w:bCs/>
          <w:sz w:val="24"/>
          <w:szCs w:val="24"/>
        </w:rPr>
        <w:t>outcomes and performance indicators</w:t>
      </w:r>
    </w:p>
    <w:p w14:paraId="6853C396" w14:textId="77777777" w:rsidR="00F1307C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90"/>
        <w:gridCol w:w="4045"/>
      </w:tblGrid>
      <w:tr w:rsidR="00F1307C" w:rsidRPr="00F1307C" w14:paraId="4F9CD1AB" w14:textId="77777777" w:rsidTr="00E26F1D">
        <w:tc>
          <w:tcPr>
            <w:tcW w:w="4590" w:type="dxa"/>
            <w:vAlign w:val="center"/>
          </w:tcPr>
          <w:p w14:paraId="0CB103B7" w14:textId="7009C3BA" w:rsidR="00F1307C" w:rsidRPr="001C746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46C"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4045" w:type="dxa"/>
            <w:vAlign w:val="center"/>
          </w:tcPr>
          <w:p w14:paraId="7DE83095" w14:textId="3537B2AE" w:rsidR="00F1307C" w:rsidRPr="001C746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46C">
              <w:rPr>
                <w:rFonts w:ascii="Times New Roman" w:hAnsi="Times New Roman" w:cs="Times New Roman"/>
                <w:sz w:val="24"/>
                <w:szCs w:val="24"/>
              </w:rPr>
              <w:t>Performance Indicators</w:t>
            </w:r>
          </w:p>
        </w:tc>
      </w:tr>
      <w:tr w:rsidR="00F1307C" w:rsidRPr="00F1307C" w14:paraId="4F7F0398" w14:textId="77777777" w:rsidTr="00E26F1D">
        <w:tc>
          <w:tcPr>
            <w:tcW w:w="4590" w:type="dxa"/>
            <w:vAlign w:val="center"/>
          </w:tcPr>
          <w:p w14:paraId="4CF9B1A2" w14:textId="3EB2CF29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a. </w:t>
            </w:r>
          </w:p>
        </w:tc>
        <w:tc>
          <w:tcPr>
            <w:tcW w:w="4045" w:type="dxa"/>
            <w:vAlign w:val="center"/>
          </w:tcPr>
          <w:p w14:paraId="222062E7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103DAABE" w14:textId="77777777" w:rsidTr="00E26F1D">
        <w:tc>
          <w:tcPr>
            <w:tcW w:w="4590" w:type="dxa"/>
            <w:vAlign w:val="center"/>
          </w:tcPr>
          <w:p w14:paraId="5728A98D" w14:textId="6FE85C9C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045" w:type="dxa"/>
            <w:vAlign w:val="center"/>
          </w:tcPr>
          <w:p w14:paraId="4DFD79FD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7572C559" w14:textId="77777777" w:rsidTr="00E26F1D">
        <w:tc>
          <w:tcPr>
            <w:tcW w:w="4590" w:type="dxa"/>
            <w:vAlign w:val="center"/>
          </w:tcPr>
          <w:p w14:paraId="29926CC0" w14:textId="7EC93A96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</w:p>
        </w:tc>
        <w:tc>
          <w:tcPr>
            <w:tcW w:w="4045" w:type="dxa"/>
            <w:vAlign w:val="center"/>
          </w:tcPr>
          <w:p w14:paraId="7162C6D5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56D166C7" w14:textId="77777777" w:rsidTr="00E26F1D">
        <w:tc>
          <w:tcPr>
            <w:tcW w:w="4590" w:type="dxa"/>
            <w:vAlign w:val="center"/>
          </w:tcPr>
          <w:p w14:paraId="21039687" w14:textId="507A8408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</w:p>
        </w:tc>
        <w:tc>
          <w:tcPr>
            <w:tcW w:w="4045" w:type="dxa"/>
            <w:vAlign w:val="center"/>
          </w:tcPr>
          <w:p w14:paraId="21B278CF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24CFCAB7" w14:textId="77777777" w:rsidTr="00E26F1D">
        <w:tc>
          <w:tcPr>
            <w:tcW w:w="4590" w:type="dxa"/>
            <w:vAlign w:val="center"/>
          </w:tcPr>
          <w:p w14:paraId="76D262CB" w14:textId="361B1C79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e. </w:t>
            </w:r>
          </w:p>
        </w:tc>
        <w:tc>
          <w:tcPr>
            <w:tcW w:w="4045" w:type="dxa"/>
            <w:vAlign w:val="center"/>
          </w:tcPr>
          <w:p w14:paraId="0024F4CB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F7170E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0CF50" w14:textId="2D8180AE" w:rsidR="0002392B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Comparative summary between the old and revised curriculum (in matrix format)</w:t>
      </w:r>
    </w:p>
    <w:p w14:paraId="5D3A0DC8" w14:textId="77777777" w:rsidR="00F35C25" w:rsidRDefault="00F35C25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4DDE36C" w14:textId="77777777" w:rsidR="00432CA4" w:rsidRPr="007104CD" w:rsidRDefault="00432CA4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DF0D5A6" w14:textId="77777777" w:rsidR="007104CD" w:rsidRPr="000A615E" w:rsidRDefault="007104CD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A615E">
        <w:rPr>
          <w:rFonts w:ascii="Times New Roman" w:hAnsi="Times New Roman" w:cs="Times New Roman"/>
          <w:b/>
          <w:bCs/>
          <w:sz w:val="24"/>
          <w:szCs w:val="24"/>
        </w:rPr>
        <w:t>Prepared by:</w:t>
      </w:r>
    </w:p>
    <w:p w14:paraId="1B4143FB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D9C5A2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7F9C57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5C9D69D4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Designation]</w:t>
      </w:r>
    </w:p>
    <w:p w14:paraId="1DF1DB03" w14:textId="77777777" w:rsidR="007104CD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A0A637" w14:textId="77777777" w:rsidR="00162218" w:rsidRPr="000A615E" w:rsidRDefault="00162218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BB244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Noted:</w:t>
      </w:r>
    </w:p>
    <w:p w14:paraId="58A2D309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86F587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864683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3F4BDCD7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College Dean</w:t>
      </w:r>
    </w:p>
    <w:p w14:paraId="5C64085C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A18C9D" w14:textId="77777777" w:rsidR="007104CD" w:rsidRDefault="007104CD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288C8060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0CCEAC4C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7F7B2DA4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25CF0F33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37E1379C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05AB1BE5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62FA2332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760547CD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7BE623D6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39721D3C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59AD271D" w14:textId="77777777" w:rsidR="00614FED" w:rsidRPr="00F0695E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>N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OTE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: Please attach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the 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prospectus for the contents note.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Below is a sample.</w:t>
      </w:r>
    </w:p>
    <w:p w14:paraId="62C26EC1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81FDF8B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59CFB3E2" w14:textId="77777777" w:rsidR="00614FED" w:rsidRPr="00662E83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LETTERHEAD&gt;</w:t>
      </w:r>
    </w:p>
    <w:p w14:paraId="1034BD85" w14:textId="77777777" w:rsidR="00614FED" w:rsidRPr="00662E83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525757AE" w14:textId="77777777" w:rsidR="00614FED" w:rsidRPr="00662E83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PROGRAM&gt;</w:t>
      </w:r>
    </w:p>
    <w:p w14:paraId="7BCB892C" w14:textId="77777777" w:rsidR="00614FED" w:rsidRPr="00C65B6B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IN ____________________ </w:t>
      </w:r>
      <w:r w:rsidRPr="00C65B6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If Applicable)</w:t>
      </w:r>
    </w:p>
    <w:p w14:paraId="4A5A4A74" w14:textId="23F6CE73" w:rsidR="00614FED" w:rsidRDefault="007F13A5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Year&gt;</w:t>
      </w:r>
      <w:r w:rsidR="00614F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VISED </w:t>
      </w:r>
      <w:r w:rsidR="00614FED">
        <w:rPr>
          <w:rFonts w:ascii="Times New Roman" w:hAnsi="Times New Roman" w:cs="Times New Roman"/>
          <w:sz w:val="24"/>
          <w:szCs w:val="24"/>
        </w:rPr>
        <w:t>CURRICULUM</w:t>
      </w:r>
    </w:p>
    <w:p w14:paraId="04E72C85" w14:textId="77777777" w:rsidR="00614FED" w:rsidRPr="00B66BA9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614FED" w14:paraId="77D2B0D6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3A39EC4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</w:p>
        </w:tc>
        <w:tc>
          <w:tcPr>
            <w:tcW w:w="7105" w:type="dxa"/>
          </w:tcPr>
          <w:p w14:paraId="270EA4BD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4BE46398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D6FB33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</w:t>
            </w:r>
          </w:p>
        </w:tc>
        <w:tc>
          <w:tcPr>
            <w:tcW w:w="7105" w:type="dxa"/>
          </w:tcPr>
          <w:p w14:paraId="1A6FBE4E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28FFCBD6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3CD8CF9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e Values</w:t>
            </w:r>
          </w:p>
        </w:tc>
        <w:tc>
          <w:tcPr>
            <w:tcW w:w="7105" w:type="dxa"/>
          </w:tcPr>
          <w:p w14:paraId="4FA5DC43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7C7010CF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83B8DE1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Objectives</w:t>
            </w:r>
          </w:p>
        </w:tc>
        <w:tc>
          <w:tcPr>
            <w:tcW w:w="7105" w:type="dxa"/>
          </w:tcPr>
          <w:p w14:paraId="1FBEF956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767843CC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241DAB8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Goals</w:t>
            </w:r>
          </w:p>
        </w:tc>
        <w:tc>
          <w:tcPr>
            <w:tcW w:w="7105" w:type="dxa"/>
          </w:tcPr>
          <w:p w14:paraId="6370B90E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54F87679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ECDD0A8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7105" w:type="dxa"/>
          </w:tcPr>
          <w:p w14:paraId="38CABE6F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E5EB1A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530"/>
        <w:gridCol w:w="951"/>
        <w:gridCol w:w="1120"/>
        <w:gridCol w:w="1080"/>
        <w:gridCol w:w="27"/>
        <w:gridCol w:w="1413"/>
        <w:gridCol w:w="1705"/>
      </w:tblGrid>
      <w:tr w:rsidR="00614FED" w14:paraId="62D5B6C9" w14:textId="77777777" w:rsidTr="00E26F1D">
        <w:tc>
          <w:tcPr>
            <w:tcW w:w="9350" w:type="dxa"/>
            <w:gridSpan w:val="8"/>
            <w:vAlign w:val="center"/>
          </w:tcPr>
          <w:p w14:paraId="41793AE8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1</w:t>
            </w:r>
            <w:r w:rsidRPr="003B7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614FED" w14:paraId="05C44F1C" w14:textId="77777777" w:rsidTr="00E26F1D">
        <w:tc>
          <w:tcPr>
            <w:tcW w:w="1524" w:type="dxa"/>
            <w:vAlign w:val="center"/>
          </w:tcPr>
          <w:p w14:paraId="3BD23B6D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0B3E887C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7906C640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107" w:type="dxa"/>
            <w:gridSpan w:val="2"/>
            <w:vAlign w:val="center"/>
          </w:tcPr>
          <w:p w14:paraId="13F070DA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13" w:type="dxa"/>
            <w:vAlign w:val="center"/>
          </w:tcPr>
          <w:p w14:paraId="0A260861" w14:textId="24C55FB6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</w:t>
            </w:r>
            <w:r w:rsidR="00FE011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quisite</w:t>
            </w:r>
          </w:p>
        </w:tc>
        <w:tc>
          <w:tcPr>
            <w:tcW w:w="1705" w:type="dxa"/>
            <w:vAlign w:val="center"/>
          </w:tcPr>
          <w:p w14:paraId="701C3904" w14:textId="7CE0610A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</w:t>
            </w:r>
            <w:r w:rsidR="0089670E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I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f applicable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="0089670E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614FED" w14:paraId="3E830BCB" w14:textId="77777777" w:rsidTr="00E26F1D">
        <w:tc>
          <w:tcPr>
            <w:tcW w:w="1524" w:type="dxa"/>
          </w:tcPr>
          <w:p w14:paraId="571B9400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809B1FE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  <w:vAlign w:val="center"/>
          </w:tcPr>
          <w:p w14:paraId="06FE4FFE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c</w:t>
            </w:r>
            <w:proofErr w:type="spellEnd"/>
          </w:p>
        </w:tc>
        <w:tc>
          <w:tcPr>
            <w:tcW w:w="1120" w:type="dxa"/>
            <w:vAlign w:val="center"/>
          </w:tcPr>
          <w:p w14:paraId="654F7A45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</w:p>
        </w:tc>
        <w:tc>
          <w:tcPr>
            <w:tcW w:w="1080" w:type="dxa"/>
          </w:tcPr>
          <w:p w14:paraId="35128F58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411FA7D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0C346E1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164D88EC" w14:textId="77777777" w:rsidTr="00F55F7B">
        <w:tc>
          <w:tcPr>
            <w:tcW w:w="1524" w:type="dxa"/>
          </w:tcPr>
          <w:p w14:paraId="44682D5B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BA0E841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6FAEA8B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3304A3C0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40ABAA4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AA700C4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33D53B37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4FAAE6F5" w14:textId="77777777" w:rsidTr="00F55F7B">
        <w:tc>
          <w:tcPr>
            <w:tcW w:w="1524" w:type="dxa"/>
          </w:tcPr>
          <w:p w14:paraId="4F58B80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99A07C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4528CEC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4990B92D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01CBEE0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9D374C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035167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1572C021" w14:textId="77777777" w:rsidTr="00F55F7B">
        <w:tc>
          <w:tcPr>
            <w:tcW w:w="1524" w:type="dxa"/>
          </w:tcPr>
          <w:p w14:paraId="2022BB7E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F7F933B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0C40430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18595D69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761392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7DA1C88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58549F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79F3564E" w14:textId="77777777" w:rsidTr="00F55F7B">
        <w:tc>
          <w:tcPr>
            <w:tcW w:w="1524" w:type="dxa"/>
          </w:tcPr>
          <w:p w14:paraId="4943ABB1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41E941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64253589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0283C587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43D901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18CD266A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11475E24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17CF4C60" w14:textId="77777777" w:rsidTr="00F55F7B">
        <w:tc>
          <w:tcPr>
            <w:tcW w:w="1524" w:type="dxa"/>
          </w:tcPr>
          <w:p w14:paraId="744839CB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1DE0FA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0F0AD9D4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2E5345ED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BAE598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AACA3D8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C168A9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66359EF2" w14:textId="77777777" w:rsidTr="00E26F1D">
        <w:tc>
          <w:tcPr>
            <w:tcW w:w="1524" w:type="dxa"/>
          </w:tcPr>
          <w:p w14:paraId="733F0CE0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54DDEA5B" w14:textId="191C7D29" w:rsidR="00E34EA9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51" w:type="dxa"/>
          </w:tcPr>
          <w:p w14:paraId="60747DF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701290C7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34906C6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395A3BB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EB739EA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0114" w14:paraId="7B28C546" w14:textId="77777777" w:rsidTr="00E26F1D">
        <w:tc>
          <w:tcPr>
            <w:tcW w:w="9350" w:type="dxa"/>
            <w:gridSpan w:val="8"/>
            <w:vAlign w:val="center"/>
          </w:tcPr>
          <w:p w14:paraId="0ECA1F8B" w14:textId="0A49851D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2</w:t>
            </w:r>
            <w:r w:rsidRPr="00FE011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FE0114" w14:paraId="3C70581E" w14:textId="77777777" w:rsidTr="00E26F1D">
        <w:tc>
          <w:tcPr>
            <w:tcW w:w="1524" w:type="dxa"/>
            <w:vAlign w:val="center"/>
          </w:tcPr>
          <w:p w14:paraId="401ACAB2" w14:textId="0AC3F9CE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5EDEEDF9" w14:textId="1B531B65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53D3892D" w14:textId="5E4EB713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080" w:type="dxa"/>
            <w:vAlign w:val="center"/>
          </w:tcPr>
          <w:p w14:paraId="75426CEB" w14:textId="0CD23563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40" w:type="dxa"/>
            <w:gridSpan w:val="2"/>
            <w:vAlign w:val="center"/>
          </w:tcPr>
          <w:p w14:paraId="105970F4" w14:textId="7756D680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requisite</w:t>
            </w:r>
          </w:p>
        </w:tc>
        <w:tc>
          <w:tcPr>
            <w:tcW w:w="1705" w:type="dxa"/>
            <w:vAlign w:val="center"/>
          </w:tcPr>
          <w:p w14:paraId="524F049A" w14:textId="635BB9BD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If applicable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FE0114" w14:paraId="442B9690" w14:textId="77777777" w:rsidTr="00F55F7B">
        <w:tc>
          <w:tcPr>
            <w:tcW w:w="1524" w:type="dxa"/>
          </w:tcPr>
          <w:p w14:paraId="1E9C4F54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D9BF9D8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3CCB361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2F0A56E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AB4740C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7D4B691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66CBA14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0114" w14:paraId="036943A2" w14:textId="77777777" w:rsidTr="00F55F7B">
        <w:tc>
          <w:tcPr>
            <w:tcW w:w="1524" w:type="dxa"/>
          </w:tcPr>
          <w:p w14:paraId="6EA33811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6AAD26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62564E0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23FC142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89DB2B9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4DE3088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AF8BCA2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8A7457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59E06B2" w14:textId="394FDB20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NOTE:</w:t>
      </w:r>
      <w:r w:rsidRPr="00182E0B">
        <w:rPr>
          <w:rFonts w:ascii="Times New Roman" w:hAnsi="Times New Roman" w:cs="Times New Roman"/>
          <w:color w:val="EE0000"/>
          <w:sz w:val="24"/>
          <w:szCs w:val="24"/>
        </w:rPr>
        <w:t xml:space="preserve"> 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Add more rows as needed 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[</w:t>
      </w:r>
      <w:r w:rsidR="00BE6315">
        <w:rPr>
          <w:rFonts w:ascii="Times New Roman" w:hAnsi="Times New Roman" w:cs="Times New Roman"/>
          <w:i/>
          <w:iCs/>
          <w:color w:val="EE0000"/>
          <w:sz w:val="24"/>
          <w:szCs w:val="24"/>
        </w:rPr>
        <w:t>u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p to FOURTH YEAR, 2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  <w:vertAlign w:val="superscript"/>
        </w:rPr>
        <w:t>ND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 SEMESTER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]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. Once 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addressed or completed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, delete all 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NOTES and prompts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.)</w:t>
      </w:r>
    </w:p>
    <w:p w14:paraId="2A73B361" w14:textId="77777777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color w:val="EE0000"/>
          <w:sz w:val="24"/>
          <w:szCs w:val="24"/>
        </w:rPr>
      </w:pPr>
    </w:p>
    <w:p w14:paraId="33B56C7A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imum No. of Units as per CMO No. ______, s. _________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End"/>
      <w:r w:rsidRPr="00182E0B">
        <w:rPr>
          <w:rFonts w:ascii="Times New Roman" w:hAnsi="Times New Roman" w:cs="Times New Roman"/>
          <w:b/>
          <w:bCs/>
          <w:sz w:val="24"/>
          <w:szCs w:val="24"/>
        </w:rPr>
        <w:t>_____ Units</w:t>
      </w:r>
    </w:p>
    <w:p w14:paraId="520F4ECC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of Units as per Enrichment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__ Units</w:t>
      </w:r>
    </w:p>
    <w:p w14:paraId="304ED714" w14:textId="77777777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Number of Units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 Units</w:t>
      </w:r>
    </w:p>
    <w:p w14:paraId="5B9DF47A" w14:textId="77777777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B8E0D5" w14:textId="3DCB122C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as per BOR Resolution No. __</w:t>
      </w:r>
      <w:r w:rsidR="00D16D65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, s. ____</w:t>
      </w:r>
      <w:r w:rsidR="00D16D65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</w:t>
      </w:r>
    </w:p>
    <w:p w14:paraId="30963687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B6A925" w14:textId="77777777" w:rsidR="00614FED" w:rsidRPr="00B66BA9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03BAC" w14:textId="32442D5B" w:rsidR="004F55D0" w:rsidRPr="004F55D0" w:rsidRDefault="004F55D0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4F55D0" w:rsidRPr="004F55D0" w:rsidSect="00CE6AF5">
      <w:headerReference w:type="default" r:id="rId11"/>
      <w:footerReference w:type="default" r:id="rId12"/>
      <w:pgSz w:w="12240" w:h="18720" w:code="129"/>
      <w:pgMar w:top="1440" w:right="1440" w:bottom="720" w:left="1440" w:header="432" w:footer="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8C11C" w14:textId="77777777" w:rsidR="00E05C86" w:rsidRDefault="00E05C86">
      <w:pPr>
        <w:spacing w:line="240" w:lineRule="auto"/>
      </w:pPr>
      <w:r>
        <w:separator/>
      </w:r>
    </w:p>
  </w:endnote>
  <w:endnote w:type="continuationSeparator" w:id="0">
    <w:p w14:paraId="5FA1087C" w14:textId="77777777" w:rsidR="00E05C86" w:rsidRDefault="00E05C86">
      <w:pPr>
        <w:spacing w:line="240" w:lineRule="auto"/>
      </w:pPr>
      <w:r>
        <w:continuationSeparator/>
      </w:r>
    </w:p>
  </w:endnote>
  <w:endnote w:type="continuationNotice" w:id="1">
    <w:p w14:paraId="1438E69E" w14:textId="77777777" w:rsidR="00E05C86" w:rsidRDefault="00E05C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151"/>
      <w:gridCol w:w="1760"/>
      <w:gridCol w:w="3369"/>
      <w:gridCol w:w="1554"/>
    </w:tblGrid>
    <w:tr w:rsidR="00CE6AF5" w:rsidRPr="002C34B5" w14:paraId="25C13777" w14:textId="77777777" w:rsidTr="005861C2">
      <w:trPr>
        <w:trHeight w:val="260"/>
      </w:trPr>
      <w:tc>
        <w:tcPr>
          <w:tcW w:w="1602" w:type="pct"/>
          <w:vAlign w:val="center"/>
        </w:tcPr>
        <w:p w14:paraId="27B72EDF" w14:textId="057C2E25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09</w:t>
          </w:r>
        </w:p>
      </w:tc>
      <w:tc>
        <w:tcPr>
          <w:tcW w:w="895" w:type="pct"/>
          <w:vAlign w:val="center"/>
        </w:tcPr>
        <w:p w14:paraId="398DE546" w14:textId="2D448DBB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2</w:t>
          </w:r>
        </w:p>
      </w:tc>
      <w:tc>
        <w:tcPr>
          <w:tcW w:w="1713" w:type="pct"/>
          <w:vAlign w:val="center"/>
        </w:tcPr>
        <w:p w14:paraId="13A1741E" w14:textId="11543E4B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August 2</w:t>
          </w:r>
          <w:r w:rsidR="008D6F7C">
            <w:rPr>
              <w:rFonts w:ascii="Arial" w:hAnsi="Arial" w:cs="Arial"/>
              <w:kern w:val="2"/>
              <w:sz w:val="20"/>
              <w:szCs w:val="20"/>
              <w:lang w:val="en-US"/>
            </w:rPr>
            <w:t>6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33F05387" w14:textId="77777777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742557EA" w14:textId="77777777" w:rsidR="00CE6AF5" w:rsidRDefault="00CE6AF5" w:rsidP="00CE6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52A0F" w14:textId="77777777" w:rsidR="00E05C86" w:rsidRDefault="00E05C86">
      <w:pPr>
        <w:spacing w:after="0"/>
      </w:pPr>
      <w:r>
        <w:separator/>
      </w:r>
    </w:p>
  </w:footnote>
  <w:footnote w:type="continuationSeparator" w:id="0">
    <w:p w14:paraId="4F902D86" w14:textId="77777777" w:rsidR="00E05C86" w:rsidRDefault="00E05C86">
      <w:pPr>
        <w:spacing w:after="0"/>
      </w:pPr>
      <w:r>
        <w:continuationSeparator/>
      </w:r>
    </w:p>
  </w:footnote>
  <w:footnote w:type="continuationNotice" w:id="1">
    <w:p w14:paraId="5647A5F2" w14:textId="77777777" w:rsidR="00E05C86" w:rsidRDefault="00E05C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64E8" w14:textId="5A98F45D" w:rsidR="007C319D" w:rsidRPr="007C319D" w:rsidRDefault="00181C89" w:rsidP="007C319D">
    <w:pPr>
      <w:spacing w:after="0" w:line="240" w:lineRule="auto"/>
      <w:rPr>
        <w:rFonts w:ascii="Arial" w:hAnsi="Arial" w:cs="Arial"/>
        <w:sz w:val="18"/>
        <w:szCs w:val="18"/>
      </w:rPr>
    </w:pPr>
    <w:r w:rsidRPr="00AE5239">
      <w:rPr>
        <w:noProof/>
      </w:rPr>
      <w:drawing>
        <wp:anchor distT="0" distB="0" distL="114300" distR="114300" simplePos="0" relativeHeight="251662336" behindDoc="0" locked="0" layoutInCell="1" allowOverlap="1" wp14:anchorId="38E3811B" wp14:editId="25938001">
          <wp:simplePos x="0" y="0"/>
          <wp:positionH relativeFrom="column">
            <wp:posOffset>662940</wp:posOffset>
          </wp:positionH>
          <wp:positionV relativeFrom="paragraph">
            <wp:posOffset>7620</wp:posOffset>
          </wp:positionV>
          <wp:extent cx="784860" cy="708660"/>
          <wp:effectExtent l="0" t="0" r="0" b="0"/>
          <wp:wrapThrough wrapText="bothSides">
            <wp:wrapPolygon edited="0">
              <wp:start x="0" y="0"/>
              <wp:lineTo x="0" y="20903"/>
              <wp:lineTo x="20971" y="20903"/>
              <wp:lineTo x="20971" y="0"/>
              <wp:lineTo x="0" y="0"/>
            </wp:wrapPolygon>
          </wp:wrapThrough>
          <wp:docPr id="207395253" name="Picture 2" descr="A yellow and red logo with a book and a fl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42318" name="Picture 2" descr="A yellow and red logo with a book and a flam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9D"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8240" behindDoc="0" locked="0" layoutInCell="1" allowOverlap="1" wp14:anchorId="51A33A4D" wp14:editId="09766FF9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1158043771" name="Picture 1158043771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C319D">
      <w:rPr>
        <w:rFonts w:ascii="Arial" w:hAnsi="Arial" w:cs="Arial"/>
        <w:sz w:val="30"/>
        <w:szCs w:val="30"/>
      </w:rPr>
      <w:tab/>
    </w:r>
  </w:p>
  <w:p w14:paraId="462A9E5D" w14:textId="5E237BD6" w:rsidR="00C45169" w:rsidRPr="007C319D" w:rsidRDefault="00C45169" w:rsidP="007C319D">
    <w:pPr>
      <w:spacing w:after="0" w:line="240" w:lineRule="auto"/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6C0A352B" w14:textId="0028F839" w:rsidR="00C45169" w:rsidRPr="007C319D" w:rsidRDefault="007C319D" w:rsidP="007C319D">
    <w:pPr>
      <w:spacing w:after="0" w:line="240" w:lineRule="auto"/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="00C45169"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1C8458BB" w14:textId="3AE50763" w:rsidR="00C45169" w:rsidRPr="00431F9A" w:rsidRDefault="00C45169" w:rsidP="00431F9A">
    <w:pPr>
      <w:spacing w:after="0" w:line="240" w:lineRule="auto"/>
      <w:jc w:val="center"/>
      <w:rPr>
        <w:rFonts w:ascii="Arial" w:hAnsi="Arial" w:cs="Arial"/>
      </w:rPr>
    </w:pPr>
  </w:p>
  <w:p w14:paraId="1781D48A" w14:textId="7F594537" w:rsidR="00C45169" w:rsidRPr="00431F9A" w:rsidRDefault="00F47715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512E5038" wp14:editId="77EF2B27">
              <wp:simplePos x="0" y="0"/>
              <wp:positionH relativeFrom="page">
                <wp:posOffset>949491</wp:posOffset>
              </wp:positionH>
              <wp:positionV relativeFrom="paragraph">
                <wp:posOffset>65237</wp:posOffset>
              </wp:positionV>
              <wp:extent cx="5843905" cy="29845"/>
              <wp:effectExtent l="19050" t="19050" r="23495" b="27305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43905" cy="29845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71A236" id="Straight Connector 1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74.75pt,5.15pt" to="534.9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" strokecolor="black [3213]" strokeweight="2.25pt">
              <v:stroke linestyle="thinThin" joinstyle="miter" endcap="round"/>
              <o:lock v:ext="edit" shapetype="f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70A8"/>
    <w:multiLevelType w:val="hybridMultilevel"/>
    <w:tmpl w:val="DB7A7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32AFA"/>
    <w:multiLevelType w:val="hybridMultilevel"/>
    <w:tmpl w:val="45C62E46"/>
    <w:lvl w:ilvl="0" w:tplc="BDC4811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87CA3"/>
    <w:multiLevelType w:val="hybridMultilevel"/>
    <w:tmpl w:val="9A7AC6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71CD0"/>
    <w:multiLevelType w:val="multilevel"/>
    <w:tmpl w:val="94A05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B019A8"/>
    <w:multiLevelType w:val="hybridMultilevel"/>
    <w:tmpl w:val="BC0486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84158"/>
    <w:multiLevelType w:val="hybridMultilevel"/>
    <w:tmpl w:val="8BEC49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1617E"/>
    <w:multiLevelType w:val="hybridMultilevel"/>
    <w:tmpl w:val="3B186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E068B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B6A6C"/>
    <w:multiLevelType w:val="hybridMultilevel"/>
    <w:tmpl w:val="B832F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350FA"/>
    <w:multiLevelType w:val="hybridMultilevel"/>
    <w:tmpl w:val="6D92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46BDF"/>
    <w:multiLevelType w:val="hybridMultilevel"/>
    <w:tmpl w:val="17B269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46F27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9F0C3EB8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AE0FAC"/>
    <w:multiLevelType w:val="hybridMultilevel"/>
    <w:tmpl w:val="363ACD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85C3C"/>
    <w:multiLevelType w:val="hybridMultilevel"/>
    <w:tmpl w:val="CA48C186"/>
    <w:lvl w:ilvl="0" w:tplc="E1CA87D8">
      <w:start w:val="3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838D5"/>
    <w:multiLevelType w:val="hybridMultilevel"/>
    <w:tmpl w:val="D00CFA08"/>
    <w:lvl w:ilvl="0" w:tplc="AF7A8C0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B31D9"/>
    <w:multiLevelType w:val="hybridMultilevel"/>
    <w:tmpl w:val="68C4B0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C7CD0"/>
    <w:multiLevelType w:val="hybridMultilevel"/>
    <w:tmpl w:val="721C1EAA"/>
    <w:lvl w:ilvl="0" w:tplc="2CE240D4">
      <w:start w:val="5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6909D6"/>
    <w:multiLevelType w:val="hybridMultilevel"/>
    <w:tmpl w:val="68C4B0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DB70B9"/>
    <w:multiLevelType w:val="hybridMultilevel"/>
    <w:tmpl w:val="B832F9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F4632"/>
    <w:multiLevelType w:val="hybridMultilevel"/>
    <w:tmpl w:val="235A9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2605A6"/>
    <w:multiLevelType w:val="multilevel"/>
    <w:tmpl w:val="6E2605A6"/>
    <w:lvl w:ilvl="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774848">
    <w:abstractNumId w:val="18"/>
  </w:num>
  <w:num w:numId="2" w16cid:durableId="357201965">
    <w:abstractNumId w:val="15"/>
  </w:num>
  <w:num w:numId="3" w16cid:durableId="1452017347">
    <w:abstractNumId w:val="9"/>
  </w:num>
  <w:num w:numId="4" w16cid:durableId="31155863">
    <w:abstractNumId w:val="13"/>
  </w:num>
  <w:num w:numId="5" w16cid:durableId="1442140776">
    <w:abstractNumId w:val="10"/>
  </w:num>
  <w:num w:numId="6" w16cid:durableId="748580442">
    <w:abstractNumId w:val="3"/>
  </w:num>
  <w:num w:numId="7" w16cid:durableId="2119762603">
    <w:abstractNumId w:val="14"/>
  </w:num>
  <w:num w:numId="8" w16cid:durableId="2051610083">
    <w:abstractNumId w:val="2"/>
  </w:num>
  <w:num w:numId="9" w16cid:durableId="61954763">
    <w:abstractNumId w:val="0"/>
  </w:num>
  <w:num w:numId="10" w16cid:durableId="2140565883">
    <w:abstractNumId w:val="4"/>
  </w:num>
  <w:num w:numId="11" w16cid:durableId="1099645507">
    <w:abstractNumId w:val="5"/>
  </w:num>
  <w:num w:numId="12" w16cid:durableId="1363167769">
    <w:abstractNumId w:val="16"/>
  </w:num>
  <w:num w:numId="13" w16cid:durableId="2115512105">
    <w:abstractNumId w:val="7"/>
  </w:num>
  <w:num w:numId="14" w16cid:durableId="887953449">
    <w:abstractNumId w:val="6"/>
  </w:num>
  <w:num w:numId="15" w16cid:durableId="1302074192">
    <w:abstractNumId w:val="17"/>
  </w:num>
  <w:num w:numId="16" w16cid:durableId="840900518">
    <w:abstractNumId w:val="12"/>
  </w:num>
  <w:num w:numId="17" w16cid:durableId="590435618">
    <w:abstractNumId w:val="1"/>
  </w:num>
  <w:num w:numId="18" w16cid:durableId="936983985">
    <w:abstractNumId w:val="11"/>
  </w:num>
  <w:num w:numId="19" w16cid:durableId="21167123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jAyN7Y0NrMwMjJW0lEKTi0uzszPAykwqQUAVXIn7ywAAAA="/>
  </w:docVars>
  <w:rsids>
    <w:rsidRoot w:val="006459FA"/>
    <w:rsid w:val="00000D06"/>
    <w:rsid w:val="00000D5C"/>
    <w:rsid w:val="00000D9C"/>
    <w:rsid w:val="00006DDF"/>
    <w:rsid w:val="00014478"/>
    <w:rsid w:val="0001550C"/>
    <w:rsid w:val="0002045F"/>
    <w:rsid w:val="00023068"/>
    <w:rsid w:val="0002392B"/>
    <w:rsid w:val="000269D2"/>
    <w:rsid w:val="000305EC"/>
    <w:rsid w:val="00032E21"/>
    <w:rsid w:val="00033663"/>
    <w:rsid w:val="00040C48"/>
    <w:rsid w:val="000426F9"/>
    <w:rsid w:val="00053A85"/>
    <w:rsid w:val="0006061D"/>
    <w:rsid w:val="00067165"/>
    <w:rsid w:val="00074C2B"/>
    <w:rsid w:val="0007729D"/>
    <w:rsid w:val="0008786B"/>
    <w:rsid w:val="00090F9C"/>
    <w:rsid w:val="000963BA"/>
    <w:rsid w:val="000A2AB7"/>
    <w:rsid w:val="000B08C0"/>
    <w:rsid w:val="000B7D45"/>
    <w:rsid w:val="000B7EDB"/>
    <w:rsid w:val="000C0C31"/>
    <w:rsid w:val="000C1495"/>
    <w:rsid w:val="000C4779"/>
    <w:rsid w:val="000D3427"/>
    <w:rsid w:val="000D441C"/>
    <w:rsid w:val="000D4430"/>
    <w:rsid w:val="000E08A2"/>
    <w:rsid w:val="000E0B95"/>
    <w:rsid w:val="000E4089"/>
    <w:rsid w:val="000E4B3A"/>
    <w:rsid w:val="000E56E0"/>
    <w:rsid w:val="000E734E"/>
    <w:rsid w:val="000F2254"/>
    <w:rsid w:val="000F36A3"/>
    <w:rsid w:val="000F3A4A"/>
    <w:rsid w:val="000F48BA"/>
    <w:rsid w:val="000F74A6"/>
    <w:rsid w:val="00103135"/>
    <w:rsid w:val="00106B0C"/>
    <w:rsid w:val="00121A3B"/>
    <w:rsid w:val="00121E9C"/>
    <w:rsid w:val="001269DB"/>
    <w:rsid w:val="00131231"/>
    <w:rsid w:val="00133BD3"/>
    <w:rsid w:val="00135703"/>
    <w:rsid w:val="00145F00"/>
    <w:rsid w:val="00154008"/>
    <w:rsid w:val="0015725B"/>
    <w:rsid w:val="00157709"/>
    <w:rsid w:val="00160DC6"/>
    <w:rsid w:val="00162218"/>
    <w:rsid w:val="0016479A"/>
    <w:rsid w:val="0016674F"/>
    <w:rsid w:val="0017280E"/>
    <w:rsid w:val="00181C80"/>
    <w:rsid w:val="00181C89"/>
    <w:rsid w:val="00182065"/>
    <w:rsid w:val="00182955"/>
    <w:rsid w:val="00185F53"/>
    <w:rsid w:val="00185F70"/>
    <w:rsid w:val="00193BD7"/>
    <w:rsid w:val="00196DA8"/>
    <w:rsid w:val="001A5888"/>
    <w:rsid w:val="001B0266"/>
    <w:rsid w:val="001B291D"/>
    <w:rsid w:val="001C18C9"/>
    <w:rsid w:val="001C2462"/>
    <w:rsid w:val="001C4D73"/>
    <w:rsid w:val="001C746C"/>
    <w:rsid w:val="001D7130"/>
    <w:rsid w:val="001E3E26"/>
    <w:rsid w:val="001E3ECE"/>
    <w:rsid w:val="001E544B"/>
    <w:rsid w:val="002036CB"/>
    <w:rsid w:val="00210526"/>
    <w:rsid w:val="002210D5"/>
    <w:rsid w:val="00221A9B"/>
    <w:rsid w:val="00231D85"/>
    <w:rsid w:val="002346F7"/>
    <w:rsid w:val="00235E10"/>
    <w:rsid w:val="00237525"/>
    <w:rsid w:val="002379F4"/>
    <w:rsid w:val="00242D54"/>
    <w:rsid w:val="00244E10"/>
    <w:rsid w:val="002471D2"/>
    <w:rsid w:val="0024769D"/>
    <w:rsid w:val="002520FC"/>
    <w:rsid w:val="00253749"/>
    <w:rsid w:val="00254938"/>
    <w:rsid w:val="002570C5"/>
    <w:rsid w:val="00260CC4"/>
    <w:rsid w:val="00263C1E"/>
    <w:rsid w:val="00264CC7"/>
    <w:rsid w:val="00276F9F"/>
    <w:rsid w:val="00277AFF"/>
    <w:rsid w:val="002861EC"/>
    <w:rsid w:val="00290961"/>
    <w:rsid w:val="00290E12"/>
    <w:rsid w:val="00297FED"/>
    <w:rsid w:val="002A6D23"/>
    <w:rsid w:val="002A7AC0"/>
    <w:rsid w:val="002B29CC"/>
    <w:rsid w:val="002B634A"/>
    <w:rsid w:val="002C0A81"/>
    <w:rsid w:val="002C0BD7"/>
    <w:rsid w:val="002C1DDB"/>
    <w:rsid w:val="002C676D"/>
    <w:rsid w:val="002D1BE1"/>
    <w:rsid w:val="002E0E6F"/>
    <w:rsid w:val="002E1E9D"/>
    <w:rsid w:val="002E2B6E"/>
    <w:rsid w:val="002E37D2"/>
    <w:rsid w:val="002E4C8C"/>
    <w:rsid w:val="002E5C8D"/>
    <w:rsid w:val="002F6F67"/>
    <w:rsid w:val="00300422"/>
    <w:rsid w:val="00302276"/>
    <w:rsid w:val="00306362"/>
    <w:rsid w:val="00325689"/>
    <w:rsid w:val="00325FA5"/>
    <w:rsid w:val="0032632A"/>
    <w:rsid w:val="003302A0"/>
    <w:rsid w:val="00331E6D"/>
    <w:rsid w:val="0033429B"/>
    <w:rsid w:val="0033554C"/>
    <w:rsid w:val="00336616"/>
    <w:rsid w:val="00336F68"/>
    <w:rsid w:val="00340299"/>
    <w:rsid w:val="00352002"/>
    <w:rsid w:val="00352A6D"/>
    <w:rsid w:val="003570EF"/>
    <w:rsid w:val="00365891"/>
    <w:rsid w:val="00366B24"/>
    <w:rsid w:val="00366C86"/>
    <w:rsid w:val="00372218"/>
    <w:rsid w:val="00376C50"/>
    <w:rsid w:val="00381F31"/>
    <w:rsid w:val="00382A28"/>
    <w:rsid w:val="00383B41"/>
    <w:rsid w:val="00386AD5"/>
    <w:rsid w:val="00394EBC"/>
    <w:rsid w:val="003A1CAE"/>
    <w:rsid w:val="003A1E99"/>
    <w:rsid w:val="003B01A0"/>
    <w:rsid w:val="003B09D5"/>
    <w:rsid w:val="003B5794"/>
    <w:rsid w:val="003C2287"/>
    <w:rsid w:val="003C2723"/>
    <w:rsid w:val="003C27ED"/>
    <w:rsid w:val="003C399F"/>
    <w:rsid w:val="003C540E"/>
    <w:rsid w:val="003D0749"/>
    <w:rsid w:val="003D4709"/>
    <w:rsid w:val="003D58F6"/>
    <w:rsid w:val="003E1A9F"/>
    <w:rsid w:val="003E3BCD"/>
    <w:rsid w:val="003F1694"/>
    <w:rsid w:val="003F2A36"/>
    <w:rsid w:val="003F3BAD"/>
    <w:rsid w:val="003F4146"/>
    <w:rsid w:val="003F6832"/>
    <w:rsid w:val="003F6EB9"/>
    <w:rsid w:val="004000B2"/>
    <w:rsid w:val="00412E77"/>
    <w:rsid w:val="00414985"/>
    <w:rsid w:val="00415329"/>
    <w:rsid w:val="0041790D"/>
    <w:rsid w:val="0042058D"/>
    <w:rsid w:val="00427ADA"/>
    <w:rsid w:val="00431F9A"/>
    <w:rsid w:val="00432CA4"/>
    <w:rsid w:val="0043632E"/>
    <w:rsid w:val="00437E65"/>
    <w:rsid w:val="00455519"/>
    <w:rsid w:val="00455BE1"/>
    <w:rsid w:val="0045664F"/>
    <w:rsid w:val="0046069F"/>
    <w:rsid w:val="00461744"/>
    <w:rsid w:val="00461BCA"/>
    <w:rsid w:val="004631B5"/>
    <w:rsid w:val="004713D0"/>
    <w:rsid w:val="004763AA"/>
    <w:rsid w:val="00477954"/>
    <w:rsid w:val="00477A59"/>
    <w:rsid w:val="00480D20"/>
    <w:rsid w:val="00480E48"/>
    <w:rsid w:val="004816E1"/>
    <w:rsid w:val="00481A0C"/>
    <w:rsid w:val="0048307B"/>
    <w:rsid w:val="0048462E"/>
    <w:rsid w:val="00485C27"/>
    <w:rsid w:val="004875CB"/>
    <w:rsid w:val="00487F9C"/>
    <w:rsid w:val="004929B8"/>
    <w:rsid w:val="004949CB"/>
    <w:rsid w:val="00496C42"/>
    <w:rsid w:val="0049710E"/>
    <w:rsid w:val="004978E2"/>
    <w:rsid w:val="004A0431"/>
    <w:rsid w:val="004A320A"/>
    <w:rsid w:val="004A485F"/>
    <w:rsid w:val="004A5293"/>
    <w:rsid w:val="004B06A0"/>
    <w:rsid w:val="004B1EC8"/>
    <w:rsid w:val="004C025A"/>
    <w:rsid w:val="004C1FCF"/>
    <w:rsid w:val="004C68BC"/>
    <w:rsid w:val="004C6D2B"/>
    <w:rsid w:val="004D4D9B"/>
    <w:rsid w:val="004E0369"/>
    <w:rsid w:val="004E4859"/>
    <w:rsid w:val="004E5504"/>
    <w:rsid w:val="004E69DD"/>
    <w:rsid w:val="004F4C1A"/>
    <w:rsid w:val="004F55D0"/>
    <w:rsid w:val="004F5AAF"/>
    <w:rsid w:val="004F7860"/>
    <w:rsid w:val="00500DE0"/>
    <w:rsid w:val="005037CC"/>
    <w:rsid w:val="00504AAC"/>
    <w:rsid w:val="00513A2D"/>
    <w:rsid w:val="00522CCD"/>
    <w:rsid w:val="00523A70"/>
    <w:rsid w:val="0052427A"/>
    <w:rsid w:val="00525ABC"/>
    <w:rsid w:val="00530354"/>
    <w:rsid w:val="00531C99"/>
    <w:rsid w:val="005322FE"/>
    <w:rsid w:val="005327E0"/>
    <w:rsid w:val="00533E05"/>
    <w:rsid w:val="00535C98"/>
    <w:rsid w:val="0054007E"/>
    <w:rsid w:val="005414DF"/>
    <w:rsid w:val="00551399"/>
    <w:rsid w:val="00553273"/>
    <w:rsid w:val="00555405"/>
    <w:rsid w:val="0056042D"/>
    <w:rsid w:val="00563B23"/>
    <w:rsid w:val="0056722B"/>
    <w:rsid w:val="0057323F"/>
    <w:rsid w:val="00577923"/>
    <w:rsid w:val="00581053"/>
    <w:rsid w:val="0058458A"/>
    <w:rsid w:val="00586080"/>
    <w:rsid w:val="00586B8B"/>
    <w:rsid w:val="00587985"/>
    <w:rsid w:val="00597981"/>
    <w:rsid w:val="005A7260"/>
    <w:rsid w:val="005B266F"/>
    <w:rsid w:val="005B3325"/>
    <w:rsid w:val="005B3680"/>
    <w:rsid w:val="005C1804"/>
    <w:rsid w:val="005C685F"/>
    <w:rsid w:val="005D041E"/>
    <w:rsid w:val="005E187F"/>
    <w:rsid w:val="005E26C1"/>
    <w:rsid w:val="005E6111"/>
    <w:rsid w:val="005E7E38"/>
    <w:rsid w:val="005F5663"/>
    <w:rsid w:val="00600AD3"/>
    <w:rsid w:val="00602069"/>
    <w:rsid w:val="0060678C"/>
    <w:rsid w:val="00611729"/>
    <w:rsid w:val="006131C3"/>
    <w:rsid w:val="006147CB"/>
    <w:rsid w:val="00614FED"/>
    <w:rsid w:val="006218ED"/>
    <w:rsid w:val="0062406D"/>
    <w:rsid w:val="0063086F"/>
    <w:rsid w:val="0064557A"/>
    <w:rsid w:val="006459FA"/>
    <w:rsid w:val="00653CF7"/>
    <w:rsid w:val="00655912"/>
    <w:rsid w:val="00660B5A"/>
    <w:rsid w:val="006628E8"/>
    <w:rsid w:val="00663FF3"/>
    <w:rsid w:val="00666AA9"/>
    <w:rsid w:val="00695C8B"/>
    <w:rsid w:val="006A0F5A"/>
    <w:rsid w:val="006A3166"/>
    <w:rsid w:val="006B0DE9"/>
    <w:rsid w:val="006B63D4"/>
    <w:rsid w:val="006C3BB1"/>
    <w:rsid w:val="006C5A3C"/>
    <w:rsid w:val="006D223B"/>
    <w:rsid w:val="006D313B"/>
    <w:rsid w:val="006D5276"/>
    <w:rsid w:val="006D7790"/>
    <w:rsid w:val="006E1395"/>
    <w:rsid w:val="006E495A"/>
    <w:rsid w:val="006E502D"/>
    <w:rsid w:val="006E7D38"/>
    <w:rsid w:val="006F2490"/>
    <w:rsid w:val="00702311"/>
    <w:rsid w:val="00705DE7"/>
    <w:rsid w:val="007104CD"/>
    <w:rsid w:val="00711411"/>
    <w:rsid w:val="00716C8F"/>
    <w:rsid w:val="0072608F"/>
    <w:rsid w:val="0072796B"/>
    <w:rsid w:val="00733B4D"/>
    <w:rsid w:val="00735201"/>
    <w:rsid w:val="00741ED9"/>
    <w:rsid w:val="00753D55"/>
    <w:rsid w:val="00755477"/>
    <w:rsid w:val="0075786D"/>
    <w:rsid w:val="00764047"/>
    <w:rsid w:val="00766D69"/>
    <w:rsid w:val="007679EF"/>
    <w:rsid w:val="00780D56"/>
    <w:rsid w:val="00780E0B"/>
    <w:rsid w:val="00783E4C"/>
    <w:rsid w:val="00786130"/>
    <w:rsid w:val="00790C3D"/>
    <w:rsid w:val="007927FC"/>
    <w:rsid w:val="007A21DD"/>
    <w:rsid w:val="007A50C2"/>
    <w:rsid w:val="007B33DC"/>
    <w:rsid w:val="007C319D"/>
    <w:rsid w:val="007C6F2B"/>
    <w:rsid w:val="007D5784"/>
    <w:rsid w:val="007E0206"/>
    <w:rsid w:val="007E0551"/>
    <w:rsid w:val="007E40CC"/>
    <w:rsid w:val="007E5800"/>
    <w:rsid w:val="007E6A4C"/>
    <w:rsid w:val="007E7BC1"/>
    <w:rsid w:val="007F13A5"/>
    <w:rsid w:val="008040BD"/>
    <w:rsid w:val="00804388"/>
    <w:rsid w:val="00804568"/>
    <w:rsid w:val="00806753"/>
    <w:rsid w:val="008144BE"/>
    <w:rsid w:val="00817EEC"/>
    <w:rsid w:val="00817F0C"/>
    <w:rsid w:val="00821BC9"/>
    <w:rsid w:val="00822F91"/>
    <w:rsid w:val="0083019F"/>
    <w:rsid w:val="008325F3"/>
    <w:rsid w:val="00835E98"/>
    <w:rsid w:val="008404A3"/>
    <w:rsid w:val="00840904"/>
    <w:rsid w:val="00845D7A"/>
    <w:rsid w:val="008577A8"/>
    <w:rsid w:val="008577F9"/>
    <w:rsid w:val="008600F4"/>
    <w:rsid w:val="008616F6"/>
    <w:rsid w:val="0086566D"/>
    <w:rsid w:val="00870678"/>
    <w:rsid w:val="00872D15"/>
    <w:rsid w:val="008804EE"/>
    <w:rsid w:val="008814A1"/>
    <w:rsid w:val="0088377E"/>
    <w:rsid w:val="00885931"/>
    <w:rsid w:val="00886F5E"/>
    <w:rsid w:val="00887B6A"/>
    <w:rsid w:val="00887C28"/>
    <w:rsid w:val="0089670E"/>
    <w:rsid w:val="00897B1E"/>
    <w:rsid w:val="008A43DD"/>
    <w:rsid w:val="008A5798"/>
    <w:rsid w:val="008A5A7E"/>
    <w:rsid w:val="008B2E9D"/>
    <w:rsid w:val="008B34E4"/>
    <w:rsid w:val="008B60D8"/>
    <w:rsid w:val="008C13A7"/>
    <w:rsid w:val="008C5848"/>
    <w:rsid w:val="008D4F02"/>
    <w:rsid w:val="008D506B"/>
    <w:rsid w:val="008D6F7C"/>
    <w:rsid w:val="008E6020"/>
    <w:rsid w:val="008F1279"/>
    <w:rsid w:val="008F1D4C"/>
    <w:rsid w:val="008F4A00"/>
    <w:rsid w:val="008F59C0"/>
    <w:rsid w:val="008F6F15"/>
    <w:rsid w:val="00913769"/>
    <w:rsid w:val="00917805"/>
    <w:rsid w:val="00917EE2"/>
    <w:rsid w:val="00921717"/>
    <w:rsid w:val="009260E9"/>
    <w:rsid w:val="00946CDF"/>
    <w:rsid w:val="0095553E"/>
    <w:rsid w:val="009629FF"/>
    <w:rsid w:val="00962EE9"/>
    <w:rsid w:val="009639B3"/>
    <w:rsid w:val="00963A1E"/>
    <w:rsid w:val="00964463"/>
    <w:rsid w:val="00967324"/>
    <w:rsid w:val="00973889"/>
    <w:rsid w:val="00974C35"/>
    <w:rsid w:val="00984D35"/>
    <w:rsid w:val="009917C4"/>
    <w:rsid w:val="00992715"/>
    <w:rsid w:val="00997553"/>
    <w:rsid w:val="00997D8D"/>
    <w:rsid w:val="009A69DE"/>
    <w:rsid w:val="009B6D59"/>
    <w:rsid w:val="009C392A"/>
    <w:rsid w:val="009E4722"/>
    <w:rsid w:val="009E7E10"/>
    <w:rsid w:val="00A0177F"/>
    <w:rsid w:val="00A10732"/>
    <w:rsid w:val="00A10DB9"/>
    <w:rsid w:val="00A16AC0"/>
    <w:rsid w:val="00A21094"/>
    <w:rsid w:val="00A2184F"/>
    <w:rsid w:val="00A21CF2"/>
    <w:rsid w:val="00A221AA"/>
    <w:rsid w:val="00A24581"/>
    <w:rsid w:val="00A252E0"/>
    <w:rsid w:val="00A30E2D"/>
    <w:rsid w:val="00A31007"/>
    <w:rsid w:val="00A32172"/>
    <w:rsid w:val="00A41805"/>
    <w:rsid w:val="00A43A74"/>
    <w:rsid w:val="00A448D8"/>
    <w:rsid w:val="00A56AFA"/>
    <w:rsid w:val="00A626AC"/>
    <w:rsid w:val="00A6639A"/>
    <w:rsid w:val="00A704CB"/>
    <w:rsid w:val="00A7237B"/>
    <w:rsid w:val="00A756FF"/>
    <w:rsid w:val="00A760A5"/>
    <w:rsid w:val="00A841B2"/>
    <w:rsid w:val="00A9006C"/>
    <w:rsid w:val="00A934F4"/>
    <w:rsid w:val="00AA1107"/>
    <w:rsid w:val="00AA3685"/>
    <w:rsid w:val="00AA6C90"/>
    <w:rsid w:val="00AA73CE"/>
    <w:rsid w:val="00AA741D"/>
    <w:rsid w:val="00AB0174"/>
    <w:rsid w:val="00AB0C49"/>
    <w:rsid w:val="00AB2806"/>
    <w:rsid w:val="00AB2F9D"/>
    <w:rsid w:val="00AB39E0"/>
    <w:rsid w:val="00AB6775"/>
    <w:rsid w:val="00AB70A3"/>
    <w:rsid w:val="00AC133A"/>
    <w:rsid w:val="00AC4558"/>
    <w:rsid w:val="00AC6F2D"/>
    <w:rsid w:val="00AD6097"/>
    <w:rsid w:val="00AE57EA"/>
    <w:rsid w:val="00AE5F71"/>
    <w:rsid w:val="00AE6C90"/>
    <w:rsid w:val="00AE7BDE"/>
    <w:rsid w:val="00AF3E9B"/>
    <w:rsid w:val="00AF789C"/>
    <w:rsid w:val="00B000E8"/>
    <w:rsid w:val="00B07253"/>
    <w:rsid w:val="00B118EF"/>
    <w:rsid w:val="00B16210"/>
    <w:rsid w:val="00B21223"/>
    <w:rsid w:val="00B21E27"/>
    <w:rsid w:val="00B36394"/>
    <w:rsid w:val="00B36ABB"/>
    <w:rsid w:val="00B3747D"/>
    <w:rsid w:val="00B425B5"/>
    <w:rsid w:val="00B45F58"/>
    <w:rsid w:val="00B47224"/>
    <w:rsid w:val="00B602F7"/>
    <w:rsid w:val="00B6086A"/>
    <w:rsid w:val="00B628D4"/>
    <w:rsid w:val="00B63D03"/>
    <w:rsid w:val="00B6531B"/>
    <w:rsid w:val="00B66D2E"/>
    <w:rsid w:val="00B675CD"/>
    <w:rsid w:val="00B716DA"/>
    <w:rsid w:val="00B71BCF"/>
    <w:rsid w:val="00B71DAE"/>
    <w:rsid w:val="00B72F94"/>
    <w:rsid w:val="00B75316"/>
    <w:rsid w:val="00B75C41"/>
    <w:rsid w:val="00B9376E"/>
    <w:rsid w:val="00BA2A6B"/>
    <w:rsid w:val="00BB0563"/>
    <w:rsid w:val="00BC7BA4"/>
    <w:rsid w:val="00BD0774"/>
    <w:rsid w:val="00BE34BA"/>
    <w:rsid w:val="00BE34DC"/>
    <w:rsid w:val="00BE6315"/>
    <w:rsid w:val="00BE6786"/>
    <w:rsid w:val="00BE6CA2"/>
    <w:rsid w:val="00BF2DA4"/>
    <w:rsid w:val="00BF73B4"/>
    <w:rsid w:val="00C012B1"/>
    <w:rsid w:val="00C018DA"/>
    <w:rsid w:val="00C026A4"/>
    <w:rsid w:val="00C0512C"/>
    <w:rsid w:val="00C05496"/>
    <w:rsid w:val="00C060CF"/>
    <w:rsid w:val="00C0662A"/>
    <w:rsid w:val="00C06ECA"/>
    <w:rsid w:val="00C10D56"/>
    <w:rsid w:val="00C13AD5"/>
    <w:rsid w:val="00C1420E"/>
    <w:rsid w:val="00C16E8A"/>
    <w:rsid w:val="00C217F4"/>
    <w:rsid w:val="00C2190C"/>
    <w:rsid w:val="00C21EEA"/>
    <w:rsid w:val="00C23F94"/>
    <w:rsid w:val="00C2729A"/>
    <w:rsid w:val="00C27CDA"/>
    <w:rsid w:val="00C3165C"/>
    <w:rsid w:val="00C33A1B"/>
    <w:rsid w:val="00C33D89"/>
    <w:rsid w:val="00C45169"/>
    <w:rsid w:val="00C53130"/>
    <w:rsid w:val="00C55433"/>
    <w:rsid w:val="00C579F3"/>
    <w:rsid w:val="00C60F71"/>
    <w:rsid w:val="00C65C65"/>
    <w:rsid w:val="00C71B5A"/>
    <w:rsid w:val="00C76F00"/>
    <w:rsid w:val="00C77A8B"/>
    <w:rsid w:val="00C80DE9"/>
    <w:rsid w:val="00C835DA"/>
    <w:rsid w:val="00C83A22"/>
    <w:rsid w:val="00C83F7D"/>
    <w:rsid w:val="00C918B3"/>
    <w:rsid w:val="00C972FB"/>
    <w:rsid w:val="00CA62E7"/>
    <w:rsid w:val="00CB2D98"/>
    <w:rsid w:val="00CB39EB"/>
    <w:rsid w:val="00CB475A"/>
    <w:rsid w:val="00CC438B"/>
    <w:rsid w:val="00CC4B2D"/>
    <w:rsid w:val="00CC6922"/>
    <w:rsid w:val="00CD2C4D"/>
    <w:rsid w:val="00CD3950"/>
    <w:rsid w:val="00CD43A4"/>
    <w:rsid w:val="00CD5973"/>
    <w:rsid w:val="00CD5B5E"/>
    <w:rsid w:val="00CD5FF0"/>
    <w:rsid w:val="00CE0E68"/>
    <w:rsid w:val="00CE2652"/>
    <w:rsid w:val="00CE6AF5"/>
    <w:rsid w:val="00CE762F"/>
    <w:rsid w:val="00CE7D37"/>
    <w:rsid w:val="00CF39E9"/>
    <w:rsid w:val="00CF577D"/>
    <w:rsid w:val="00CF5A58"/>
    <w:rsid w:val="00D063B2"/>
    <w:rsid w:val="00D13FE2"/>
    <w:rsid w:val="00D16D65"/>
    <w:rsid w:val="00D17EB2"/>
    <w:rsid w:val="00D3143E"/>
    <w:rsid w:val="00D4478D"/>
    <w:rsid w:val="00D448C3"/>
    <w:rsid w:val="00D44E08"/>
    <w:rsid w:val="00D56F48"/>
    <w:rsid w:val="00D60DDB"/>
    <w:rsid w:val="00D64BAE"/>
    <w:rsid w:val="00D71131"/>
    <w:rsid w:val="00D7241E"/>
    <w:rsid w:val="00D76623"/>
    <w:rsid w:val="00D775FB"/>
    <w:rsid w:val="00D8031D"/>
    <w:rsid w:val="00D81BA9"/>
    <w:rsid w:val="00D9324B"/>
    <w:rsid w:val="00D9713D"/>
    <w:rsid w:val="00DA1C13"/>
    <w:rsid w:val="00DA1DD6"/>
    <w:rsid w:val="00DA216A"/>
    <w:rsid w:val="00DA2700"/>
    <w:rsid w:val="00DA3837"/>
    <w:rsid w:val="00DB49B2"/>
    <w:rsid w:val="00DB6696"/>
    <w:rsid w:val="00DC18C0"/>
    <w:rsid w:val="00DC2417"/>
    <w:rsid w:val="00DC626B"/>
    <w:rsid w:val="00DD0F81"/>
    <w:rsid w:val="00DD39C7"/>
    <w:rsid w:val="00DD471E"/>
    <w:rsid w:val="00DD6D5D"/>
    <w:rsid w:val="00DF59AD"/>
    <w:rsid w:val="00E034D2"/>
    <w:rsid w:val="00E05C86"/>
    <w:rsid w:val="00E065CD"/>
    <w:rsid w:val="00E10A43"/>
    <w:rsid w:val="00E1275B"/>
    <w:rsid w:val="00E200A5"/>
    <w:rsid w:val="00E21463"/>
    <w:rsid w:val="00E26F1D"/>
    <w:rsid w:val="00E27886"/>
    <w:rsid w:val="00E31256"/>
    <w:rsid w:val="00E324EC"/>
    <w:rsid w:val="00E34EA9"/>
    <w:rsid w:val="00E3602B"/>
    <w:rsid w:val="00E52F23"/>
    <w:rsid w:val="00E570B4"/>
    <w:rsid w:val="00E60059"/>
    <w:rsid w:val="00E607A5"/>
    <w:rsid w:val="00E61845"/>
    <w:rsid w:val="00E6741E"/>
    <w:rsid w:val="00E70896"/>
    <w:rsid w:val="00E7342B"/>
    <w:rsid w:val="00E75041"/>
    <w:rsid w:val="00E80AA3"/>
    <w:rsid w:val="00E83503"/>
    <w:rsid w:val="00E87D0A"/>
    <w:rsid w:val="00E934A3"/>
    <w:rsid w:val="00E96473"/>
    <w:rsid w:val="00EA0CA5"/>
    <w:rsid w:val="00EA5B94"/>
    <w:rsid w:val="00EA7C40"/>
    <w:rsid w:val="00EB2005"/>
    <w:rsid w:val="00EB26CC"/>
    <w:rsid w:val="00EB2AD1"/>
    <w:rsid w:val="00ED0A47"/>
    <w:rsid w:val="00EE10F8"/>
    <w:rsid w:val="00EE3AE7"/>
    <w:rsid w:val="00EE6774"/>
    <w:rsid w:val="00EF6F15"/>
    <w:rsid w:val="00EF744B"/>
    <w:rsid w:val="00F0452F"/>
    <w:rsid w:val="00F0773B"/>
    <w:rsid w:val="00F07A34"/>
    <w:rsid w:val="00F1307C"/>
    <w:rsid w:val="00F13DD7"/>
    <w:rsid w:val="00F14A28"/>
    <w:rsid w:val="00F1601C"/>
    <w:rsid w:val="00F175E1"/>
    <w:rsid w:val="00F24833"/>
    <w:rsid w:val="00F30BAA"/>
    <w:rsid w:val="00F3349B"/>
    <w:rsid w:val="00F335A6"/>
    <w:rsid w:val="00F35C25"/>
    <w:rsid w:val="00F37BEC"/>
    <w:rsid w:val="00F42006"/>
    <w:rsid w:val="00F423CE"/>
    <w:rsid w:val="00F47715"/>
    <w:rsid w:val="00F56CD3"/>
    <w:rsid w:val="00F61341"/>
    <w:rsid w:val="00F6542F"/>
    <w:rsid w:val="00F709D8"/>
    <w:rsid w:val="00F85373"/>
    <w:rsid w:val="00F8540E"/>
    <w:rsid w:val="00FB1432"/>
    <w:rsid w:val="00FB4066"/>
    <w:rsid w:val="00FB5E1E"/>
    <w:rsid w:val="00FB7006"/>
    <w:rsid w:val="00FC5A67"/>
    <w:rsid w:val="00FC6709"/>
    <w:rsid w:val="00FD21CE"/>
    <w:rsid w:val="00FD247D"/>
    <w:rsid w:val="00FD543C"/>
    <w:rsid w:val="00FE0114"/>
    <w:rsid w:val="00FE2F07"/>
    <w:rsid w:val="00FE7CD1"/>
    <w:rsid w:val="00FF0495"/>
    <w:rsid w:val="00FF1562"/>
    <w:rsid w:val="00FF2EA7"/>
    <w:rsid w:val="27444880"/>
    <w:rsid w:val="36778D95"/>
    <w:rsid w:val="611AB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1CF01"/>
  <w15:docId w15:val="{3B40C053-AF1F-4EDB-B9AB-22F6E627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9A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7E3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E7E38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618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84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5E7E38"/>
    <w:rPr>
      <w:rFonts w:ascii="Times New Roman" w:eastAsia="Times New Roman" w:hAnsi="Times New Roman" w:cs="Times New Roman"/>
      <w:b/>
      <w:bCs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E7E3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99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3361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821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734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212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9C868C7-EDCC-495C-ADE6-30E6431088D1}">
  <we:reference id="c48fb390-44b5-4201-a3e4-26377914a574" version="1.0.0.0" store="EXCatalog" storeType="EXCatalog"/>
  <we:alternateReferences>
    <we:reference id="WA200000368" version="1.0.0.0" store="en-US" storeType="OMEX"/>
  </we:alternateReferences>
  <we:properties>
    <we:property name="documentId" value="&quot;2b5e8e57d8663a4f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922bf9bfca7c82450818fe7715ac16b7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dff15c66356b1394ab7ddf5360643ad0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d24c80-7884-4f5d-86b0-3ff60780027c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095F2-315E-45A7-932E-433FC09AF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C987A-B995-45ED-99A6-E9A15B4664EF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3.xml><?xml version="1.0" encoding="utf-8"?>
<ds:datastoreItem xmlns:ds="http://schemas.openxmlformats.org/officeDocument/2006/customXml" ds:itemID="{6B8B7518-ED8B-4C7C-9FD9-8A852BF95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B5DDF-7725-446E-848E-8E6D21F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Links>
    <vt:vector size="18" baseType="variant">
      <vt:variant>
        <vt:i4>5701652</vt:i4>
      </vt:variant>
      <vt:variant>
        <vt:i4>6</vt:i4>
      </vt:variant>
      <vt:variant>
        <vt:i4>0</vt:i4>
      </vt:variant>
      <vt:variant>
        <vt:i4>5</vt:i4>
      </vt:variant>
      <vt:variant>
        <vt:lpwstr>https://www.ictesolutions.com.au/blog/differentiated-instruction-with-technology/</vt:lpwstr>
      </vt:variant>
      <vt:variant>
        <vt:lpwstr/>
      </vt:variant>
      <vt:variant>
        <vt:i4>3997803</vt:i4>
      </vt:variant>
      <vt:variant>
        <vt:i4>3</vt:i4>
      </vt:variant>
      <vt:variant>
        <vt:i4>0</vt:i4>
      </vt:variant>
      <vt:variant>
        <vt:i4>5</vt:i4>
      </vt:variant>
      <vt:variant>
        <vt:lpwstr>https://online-pd-courses-for-teachers.thinkific.com/courses/how-to-effectively-use-ict-in-education-starter-course</vt:lpwstr>
      </vt:variant>
      <vt:variant>
        <vt:lpwstr/>
      </vt:variant>
      <vt:variant>
        <vt:i4>4784192</vt:i4>
      </vt:variant>
      <vt:variant>
        <vt:i4>0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Nian Isaiah Conte</cp:lastModifiedBy>
  <cp:revision>148</cp:revision>
  <cp:lastPrinted>2024-05-03T08:45:00Z</cp:lastPrinted>
  <dcterms:created xsi:type="dcterms:W3CDTF">2025-06-19T05:27:00Z</dcterms:created>
  <dcterms:modified xsi:type="dcterms:W3CDTF">2025-08-19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3ba2a46b8e009031a699b10cb42e3a54db14a35b1460bf93b78391bf452f8</vt:lpwstr>
  </property>
  <property fmtid="{D5CDD505-2E9C-101B-9397-08002B2CF9AE}" pid="3" name="KSOProductBuildVer">
    <vt:lpwstr>1033-11.2.0.11486</vt:lpwstr>
  </property>
  <property fmtid="{D5CDD505-2E9C-101B-9397-08002B2CF9AE}" pid="4" name="ICV">
    <vt:lpwstr>8E800965A3A443B19AB663938A3238C3</vt:lpwstr>
  </property>
  <property fmtid="{D5CDD505-2E9C-101B-9397-08002B2CF9AE}" pid="5" name="ContentTypeId">
    <vt:lpwstr>0x01010034F42B0013A7C843A127F17469687D44</vt:lpwstr>
  </property>
  <property fmtid="{D5CDD505-2E9C-101B-9397-08002B2CF9AE}" pid="6" name="MediaServiceImageTags">
    <vt:lpwstr/>
  </property>
</Properties>
</file>